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084A" w:rsidRDefault="00B31ED9" w:rsidP="002600B0">
      <w:pPr>
        <w:jc w:val="center"/>
      </w:pPr>
      <w:r>
        <w:t>Rapport</w:t>
      </w:r>
    </w:p>
    <w:p w:rsidR="002600B0" w:rsidRDefault="002600B0" w:rsidP="002600B0">
      <w:r>
        <w:t xml:space="preserve">Projet : </w:t>
      </w:r>
      <w:bookmarkStart w:id="0" w:name="_GoBack"/>
      <w:bookmarkEnd w:id="0"/>
    </w:p>
    <w:p w:rsidR="002600B0" w:rsidRDefault="002600B0" w:rsidP="002600B0">
      <w:r>
        <w:t xml:space="preserve">Client :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2600B0" w:rsidTr="002600B0">
        <w:tc>
          <w:tcPr>
            <w:tcW w:w="1510" w:type="dxa"/>
          </w:tcPr>
          <w:p w:rsidR="002600B0" w:rsidRDefault="002600B0" w:rsidP="002600B0">
            <w:r>
              <w:t>Ref pce</w:t>
            </w:r>
          </w:p>
        </w:tc>
        <w:tc>
          <w:tcPr>
            <w:tcW w:w="1510" w:type="dxa"/>
          </w:tcPr>
          <w:p w:rsidR="002600B0" w:rsidRDefault="002600B0" w:rsidP="002600B0">
            <w:r>
              <w:t>Libellé</w:t>
            </w:r>
          </w:p>
        </w:tc>
        <w:tc>
          <w:tcPr>
            <w:tcW w:w="1510" w:type="dxa"/>
          </w:tcPr>
          <w:p w:rsidR="002600B0" w:rsidRDefault="002600B0" w:rsidP="002600B0"/>
        </w:tc>
        <w:tc>
          <w:tcPr>
            <w:tcW w:w="1510" w:type="dxa"/>
          </w:tcPr>
          <w:p w:rsidR="002600B0" w:rsidRDefault="002600B0" w:rsidP="002600B0"/>
        </w:tc>
        <w:tc>
          <w:tcPr>
            <w:tcW w:w="1511" w:type="dxa"/>
          </w:tcPr>
          <w:p w:rsidR="002600B0" w:rsidRDefault="002600B0" w:rsidP="002600B0"/>
        </w:tc>
        <w:tc>
          <w:tcPr>
            <w:tcW w:w="1511" w:type="dxa"/>
          </w:tcPr>
          <w:p w:rsidR="002600B0" w:rsidRDefault="002600B0" w:rsidP="002600B0">
            <w:pPr>
              <w:keepNext/>
            </w:pPr>
          </w:p>
        </w:tc>
      </w:tr>
    </w:tbl>
    <w:p w:rsidR="002600B0" w:rsidRDefault="002600B0"/>
    <w:p w:rsidR="00B31ED9" w:rsidRDefault="00B31ED9">
      <w:r>
        <w:tab/>
        <w:t>-Déjà fait</w:t>
      </w:r>
    </w:p>
    <w:p w:rsidR="00D04AA8" w:rsidRDefault="00D04AA8" w:rsidP="00D04AA8">
      <w:pPr>
        <w:ind w:left="708" w:firstLine="708"/>
      </w:pPr>
      <w:r>
        <w:t>Ref pce| Machine | Qté |</w:t>
      </w:r>
    </w:p>
    <w:p w:rsidR="00B31ED9" w:rsidRDefault="00B31ED9">
      <w:r>
        <w:tab/>
        <w:t>-Pas fait / faisable</w:t>
      </w:r>
    </w:p>
    <w:p w:rsidR="00D04AA8" w:rsidRDefault="00D04AA8">
      <w:r>
        <w:tab/>
      </w:r>
      <w:r>
        <w:tab/>
        <w:t xml:space="preserve">Machine </w:t>
      </w:r>
    </w:p>
    <w:p w:rsidR="00B31ED9" w:rsidRDefault="00B31ED9">
      <w:r>
        <w:tab/>
        <w:t>-Pas fait / Pas faisable</w:t>
      </w:r>
    </w:p>
    <w:p w:rsidR="00D0417E" w:rsidRDefault="00D04AA8">
      <w:r>
        <w:tab/>
      </w:r>
      <w:r>
        <w:tab/>
      </w:r>
      <w:r w:rsidR="00D0417E">
        <w:t>STT ?</w:t>
      </w:r>
    </w:p>
    <w:p w:rsidR="00B31ED9" w:rsidRDefault="00B31ED9"/>
    <w:sectPr w:rsidR="00B31E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DYwN7MwMDA2MDJW0lEKTi0uzszPAykwrAUAVHb8+CwAAAA="/>
  </w:docVars>
  <w:rsids>
    <w:rsidRoot w:val="00B31ED9"/>
    <w:rsid w:val="000633F5"/>
    <w:rsid w:val="002600B0"/>
    <w:rsid w:val="006D6018"/>
    <w:rsid w:val="00936EDB"/>
    <w:rsid w:val="00B31ED9"/>
    <w:rsid w:val="00D0417E"/>
    <w:rsid w:val="00D04AA8"/>
    <w:rsid w:val="00D4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F1DF365-5F67-466A-B0D1-4E085479D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2600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gende">
    <w:name w:val="caption"/>
    <w:basedOn w:val="Normal"/>
    <w:next w:val="Normal"/>
    <w:uiPriority w:val="35"/>
    <w:unhideWhenUsed/>
    <w:qFormat/>
    <w:rsid w:val="002600B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MENGHINI</dc:creator>
  <cp:keywords/>
  <dc:description/>
  <cp:lastModifiedBy>Benjamin MENGHINI</cp:lastModifiedBy>
  <cp:revision>3</cp:revision>
  <dcterms:created xsi:type="dcterms:W3CDTF">2018-11-19T09:24:00Z</dcterms:created>
  <dcterms:modified xsi:type="dcterms:W3CDTF">2018-11-19T09:37:00Z</dcterms:modified>
</cp:coreProperties>
</file>